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s"/>
      </w:pPr>
      <w:r>
        <w:t xml:space="preserve">Кученов</w:t>
      </w:r>
      <w:r>
        <w:t xml:space="preserve"> </w:t>
      </w:r>
      <w:r>
        <w:t xml:space="preserve">Ирзилей</w:t>
      </w:r>
      <w:r>
        <w:t xml:space="preserve"> </w:t>
      </w:r>
      <w:r>
        <w:t xml:space="preserve">Сайын</w:t>
      </w:r>
      <w:r>
        <w:t xml:space="preserve"> </w:t>
      </w:r>
      <w:r>
        <w:t xml:space="preserve">Вячеславович,</w:t>
      </w:r>
      <w:r>
        <w:t xml:space="preserve"> </w:t>
      </w: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Ознакомление с git и github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Выполнить следующие пункты: 1) Создание логина на гитхабе 2) Загрузка ssh ключей на него 3) Создание и загрузка каталогов 4) Правильный формат коммитов 5) Создание релиза на гитхабе 6) Создание отчёта 7) Помещение отчета в сорсы 8) Закачка всего на гитхаб вместе с отчетом 9) Создание финального релиза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Создание логина на гитхабе: Создаю логин вводя команды: git config --global user.name "Your Name" git config --global user.email "your_email@whatever.com"</w:t>
      </w:r>
    </w:p>
    <w:p>
      <w:r>
        <w:t xml:space="preserve">Создание логина</w:t>
      </w:r>
      <w:r>
        <w:t xml:space="preserve">{ #fig:001 width=70% }</w:t>
      </w:r>
    </w:p>
    <w:p>
      <w:pPr>
        <w:numPr>
          <w:numId w:val="3"/>
          <w:ilvl w:val="0"/>
        </w:numPr>
      </w:pPr>
      <w:r>
        <w:t xml:space="preserve">Создание и загрузка каталога:</w:t>
      </w:r>
      <w:r>
        <w:t xml:space="preserve"> </w:t>
      </w:r>
      <w:r>
        <w:t xml:space="preserve">Создание и загрузка каталога</w:t>
      </w:r>
      <w:r>
        <w:t xml:space="preserve">{ #fig:001 width=70% }</w:t>
      </w:r>
    </w:p>
    <w:p>
      <w:pPr>
        <w:numPr>
          <w:numId w:val="3"/>
          <w:ilvl w:val="0"/>
        </w:numPr>
      </w:pPr>
      <w:r>
        <w:t xml:space="preserve">Коммиты Вносим изменения в html файл, подтверждаем и индексируем изменения.</w:t>
      </w:r>
      <w:r>
        <w:t xml:space="preserve"> </w:t>
      </w:r>
      <w:r>
        <w:t xml:space="preserve">Коммиты</w:t>
      </w:r>
      <w:r>
        <w:t xml:space="preserve">{ #fig:001 width=70% }</w:t>
      </w:r>
    </w:p>
    <w:p>
      <w:pPr>
        <w:numPr>
          <w:numId w:val="3"/>
          <w:ilvl w:val="0"/>
        </w:numPr>
      </w:pPr>
      <w:r>
        <w:t xml:space="preserve">Генерация SSH ключей</w:t>
      </w:r>
      <w:r>
        <w:t xml:space="preserve"> </w:t>
      </w:r>
      <w:r>
        <w:t xml:space="preserve">SSH ключи</w:t>
      </w:r>
      <w:r>
        <w:t xml:space="preserve">{ #fig:001 width=70% }</w:t>
      </w:r>
    </w:p>
    <w:p>
      <w:pPr>
        <w:numPr>
          <w:numId w:val="3"/>
          <w:ilvl w:val="0"/>
        </w:numPr>
      </w:pPr>
      <w:r>
        <w:t xml:space="preserve">Создание релиза на гитхабе</w:t>
      </w:r>
      <w:r>
        <w:t xml:space="preserve"> </w:t>
      </w:r>
      <w:r>
        <w:t xml:space="preserve">Релиз</w:t>
      </w:r>
      <w:r>
        <w:t xml:space="preserve">{ #fig:001 width=70% }</w:t>
      </w:r>
    </w:p>
    <w:p>
      <w:pPr>
        <w:numPr>
          <w:numId w:val="3"/>
          <w:ilvl w:val="0"/>
        </w:numPr>
      </w:pPr>
      <w:r>
        <w:t xml:space="preserve">Cоздание отчёта</w:t>
      </w:r>
      <w:r>
        <w:t xml:space="preserve"> </w:t>
      </w:r>
      <w:r>
        <w:t xml:space="preserve">Отчёт</w:t>
      </w:r>
      <w:r>
        <w:t xml:space="preserve">{ #fig:001 width=70% }</w:t>
      </w:r>
    </w:p>
    <w:bookmarkStart w:id="24" w:name="выводы"/>
    <w:p>
      <w:pPr>
        <w:pStyle w:val="Heading1"/>
      </w:pPr>
      <w:r>
        <w:t xml:space="preserve">Выводы</w:t>
      </w:r>
    </w:p>
    <w:bookmarkEnd w:id="24"/>
    <w:p>
      <w:r>
        <w:t xml:space="preserve">Здесь кратко описываются итоги проделанной работ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aaa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d142d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12b9f72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1</dc:title>
  <dc:creator>Кученов Ирзилей Сайын Вячеславович, преподаватель: Кулябов Дмитрий Сергеевич</dc:creator>
</cp:coreProperties>
</file>